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906C21" w14:textId="125E323D" w:rsidR="001E2E89" w:rsidRPr="0095312E" w:rsidRDefault="0095312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 know that {1,2, 3}, {4, 5, 6} is (one of) the best partition into two classes. Construct the corresponding vector f. </w:t>
      </w:r>
    </w:p>
    <w:sectPr w:rsidR="001E2E89" w:rsidRPr="0095312E" w:rsidSect="0095312E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NjYxMzAxMjQwNrNU0lEKTi0uzszPAykwrAUAZuEeQiwAAAA="/>
  </w:docVars>
  <w:rsids>
    <w:rsidRoot w:val="00910958"/>
    <w:rsid w:val="001E2E89"/>
    <w:rsid w:val="002668E5"/>
    <w:rsid w:val="00910958"/>
    <w:rsid w:val="00953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CDF448"/>
  <w15:chartTrackingRefBased/>
  <w15:docId w15:val="{263D0AE5-06C0-4018-A6EA-86EEFA04B3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1</TotalTime>
  <Pages>1</Pages>
  <Words>18</Words>
  <Characters>10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fial islam ayon</dc:creator>
  <cp:keywords/>
  <dc:description/>
  <cp:lastModifiedBy>safial islam ayon</cp:lastModifiedBy>
  <cp:revision>2</cp:revision>
  <dcterms:created xsi:type="dcterms:W3CDTF">2022-01-21T10:10:00Z</dcterms:created>
  <dcterms:modified xsi:type="dcterms:W3CDTF">2022-01-21T16:21:00Z</dcterms:modified>
</cp:coreProperties>
</file>